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80D41A" w14:textId="77777777" w:rsidR="007550FB" w:rsidRDefault="004F650A" w:rsidP="004F650A">
      <w:pPr>
        <w:rPr>
          <w:rFonts w:cs="Times New Roman"/>
          <w:b/>
        </w:rPr>
      </w:pPr>
      <w:r w:rsidRPr="006B3354">
        <w:rPr>
          <w:rFonts w:cs="Times New Roman"/>
          <w:b/>
        </w:rPr>
        <w:t xml:space="preserve">Unit 2: </w:t>
      </w:r>
      <w:r w:rsidR="00124459" w:rsidRPr="006B3354">
        <w:rPr>
          <w:rFonts w:cs="Times New Roman"/>
          <w:b/>
        </w:rPr>
        <w:t>Worksheet</w:t>
      </w:r>
      <w:r w:rsidR="00CD79A1" w:rsidRPr="006B3354">
        <w:rPr>
          <w:rFonts w:cs="Times New Roman"/>
          <w:b/>
        </w:rPr>
        <w:t xml:space="preserve"> for </w:t>
      </w:r>
      <w:r w:rsidR="007550FB" w:rsidRPr="006B3354">
        <w:rPr>
          <w:rFonts w:cs="Times New Roman"/>
          <w:b/>
        </w:rPr>
        <w:t xml:space="preserve">Developing </w:t>
      </w:r>
      <w:r w:rsidR="00CD79A1" w:rsidRPr="006B3354">
        <w:rPr>
          <w:rFonts w:cs="Times New Roman"/>
          <w:b/>
        </w:rPr>
        <w:t xml:space="preserve">an </w:t>
      </w:r>
      <w:r w:rsidR="007550FB" w:rsidRPr="006B3354">
        <w:rPr>
          <w:rFonts w:cs="Times New Roman"/>
          <w:b/>
        </w:rPr>
        <w:t xml:space="preserve">Outline </w:t>
      </w:r>
    </w:p>
    <w:p w14:paraId="032C536A" w14:textId="13E8C751" w:rsidR="004F650A" w:rsidRPr="006B3354" w:rsidRDefault="007550FB" w:rsidP="004F650A">
      <w:pPr>
        <w:rPr>
          <w:rFonts w:cs="Times New Roman"/>
          <w:b/>
        </w:rPr>
      </w:pPr>
      <w:r>
        <w:rPr>
          <w:rFonts w:cs="Times New Roman"/>
          <w:b/>
        </w:rPr>
        <w:t>U</w:t>
      </w:r>
      <w:r w:rsidR="00D57EBE" w:rsidRPr="006B3354">
        <w:rPr>
          <w:rFonts w:cs="Times New Roman"/>
          <w:b/>
        </w:rPr>
        <w:t>se</w:t>
      </w:r>
      <w:r>
        <w:rPr>
          <w:rFonts w:cs="Times New Roman"/>
          <w:b/>
        </w:rPr>
        <w:t xml:space="preserve"> this to complete</w:t>
      </w:r>
      <w:r w:rsidR="00CD79A1" w:rsidRPr="006B3354">
        <w:rPr>
          <w:rFonts w:cs="Times New Roman"/>
          <w:b/>
        </w:rPr>
        <w:t xml:space="preserve"> </w:t>
      </w:r>
      <w:r w:rsidR="00D57EBE" w:rsidRPr="006B3354">
        <w:rPr>
          <w:rFonts w:cs="Times New Roman"/>
          <w:b/>
        </w:rPr>
        <w:t xml:space="preserve">the </w:t>
      </w:r>
      <w:r w:rsidR="00CD79A1" w:rsidRPr="006B3354">
        <w:rPr>
          <w:rFonts w:cs="Times New Roman"/>
          <w:b/>
        </w:rPr>
        <w:t xml:space="preserve">Unit 2 </w:t>
      </w:r>
      <w:r w:rsidR="004F650A" w:rsidRPr="006B3354">
        <w:rPr>
          <w:rFonts w:cs="Times New Roman"/>
          <w:b/>
        </w:rPr>
        <w:t>Argumentative Essay (</w:t>
      </w:r>
      <w:r w:rsidR="00D57EBE" w:rsidRPr="006B3354">
        <w:rPr>
          <w:rFonts w:cs="Times New Roman"/>
          <w:b/>
        </w:rPr>
        <w:t>Phase</w:t>
      </w:r>
      <w:r w:rsidR="004F650A" w:rsidRPr="006B3354">
        <w:rPr>
          <w:rFonts w:cs="Times New Roman"/>
          <w:b/>
        </w:rPr>
        <w:t xml:space="preserve"> 2)</w:t>
      </w:r>
      <w:r>
        <w:rPr>
          <w:rFonts w:cs="Times New Roman"/>
          <w:b/>
        </w:rPr>
        <w:t xml:space="preserve"> Submission.</w:t>
      </w:r>
    </w:p>
    <w:p w14:paraId="1FB7C310" w14:textId="6E77198F" w:rsidR="00CD79A1" w:rsidRPr="006B3354" w:rsidRDefault="004F650A" w:rsidP="00F11D48">
      <w:pPr>
        <w:spacing w:after="0" w:line="240" w:lineRule="auto"/>
      </w:pPr>
      <w:r w:rsidRPr="006B3354">
        <w:rPr>
          <w:rFonts w:eastAsiaTheme="minorEastAsia" w:cs="Times New Roman"/>
        </w:rPr>
        <w:t>After completing steps 1</w:t>
      </w:r>
      <w:r w:rsidR="007550FB">
        <w:rPr>
          <w:rFonts w:eastAsiaTheme="minorEastAsia" w:cs="Times New Roman"/>
        </w:rPr>
        <w:t>‒</w:t>
      </w:r>
      <w:r w:rsidRPr="006B3354">
        <w:rPr>
          <w:rFonts w:eastAsiaTheme="minorEastAsia" w:cs="Times New Roman"/>
        </w:rPr>
        <w:t>2 in the assignment details,</w:t>
      </w:r>
      <w:r w:rsidR="00CD79A1" w:rsidRPr="006B3354">
        <w:rPr>
          <w:rFonts w:eastAsiaTheme="minorEastAsia" w:cs="Times New Roman"/>
        </w:rPr>
        <w:t xml:space="preserve"> b</w:t>
      </w:r>
      <w:r w:rsidR="00CD79A1" w:rsidRPr="006B3354">
        <w:rPr>
          <w:rFonts w:eastAsia="Times New Roman" w:cs="Times New Roman"/>
        </w:rPr>
        <w:t xml:space="preserve">egin writing an outline to build your essay’s structure. Use the table below to compose </w:t>
      </w:r>
      <w:r w:rsidR="007550FB">
        <w:rPr>
          <w:rFonts w:eastAsia="Times New Roman" w:cs="Times New Roman"/>
        </w:rPr>
        <w:t>3</w:t>
      </w:r>
      <w:r w:rsidR="00CD79A1" w:rsidRPr="006B3354">
        <w:rPr>
          <w:rFonts w:eastAsia="Times New Roman" w:cs="Times New Roman"/>
        </w:rPr>
        <w:t xml:space="preserve"> paragraphs of text. </w:t>
      </w:r>
      <w:r w:rsidR="00CD79A1" w:rsidRPr="006B3354">
        <w:rPr>
          <w:rFonts w:eastAsia="Times New Roman" w:cs="Times New Roman"/>
          <w:u w:val="single"/>
        </w:rPr>
        <w:t xml:space="preserve">Submit those </w:t>
      </w:r>
      <w:r w:rsidR="007550FB">
        <w:rPr>
          <w:rFonts w:eastAsia="Times New Roman" w:cs="Times New Roman"/>
          <w:u w:val="single"/>
        </w:rPr>
        <w:t>3</w:t>
      </w:r>
      <w:r w:rsidR="00CD79A1" w:rsidRPr="006B3354">
        <w:rPr>
          <w:rFonts w:eastAsia="Times New Roman" w:cs="Times New Roman"/>
          <w:u w:val="single"/>
        </w:rPr>
        <w:t xml:space="preserve"> paragraphs (and not this entire table) to your instructor</w:t>
      </w:r>
      <w:r w:rsidR="007550FB">
        <w:rPr>
          <w:rFonts w:eastAsia="Times New Roman" w:cs="Times New Roman"/>
          <w:u w:val="single"/>
        </w:rPr>
        <w:t>,</w:t>
      </w:r>
      <w:r w:rsidR="00CD79A1" w:rsidRPr="006B3354">
        <w:rPr>
          <w:rFonts w:eastAsia="Times New Roman" w:cs="Times New Roman"/>
          <w:u w:val="single"/>
        </w:rPr>
        <w:t xml:space="preserve"> along with </w:t>
      </w:r>
      <w:r w:rsidR="00CD79A1" w:rsidRPr="006B3354">
        <w:rPr>
          <w:u w:val="single"/>
        </w:rPr>
        <w:t>a Reference page in APA format.</w:t>
      </w:r>
      <w:r w:rsidR="00CD79A1" w:rsidRPr="006B3354">
        <w:t xml:space="preserve"> </w:t>
      </w:r>
    </w:p>
    <w:p w14:paraId="40F2C5BB" w14:textId="77777777" w:rsidR="00CD79A1" w:rsidRPr="006B3354" w:rsidRDefault="00CD79A1" w:rsidP="00F11D48">
      <w:pPr>
        <w:spacing w:after="0" w:line="240" w:lineRule="auto"/>
      </w:pPr>
    </w:p>
    <w:p w14:paraId="6A5CD1EF" w14:textId="5577FC23" w:rsidR="00CD79A1" w:rsidRDefault="00CD79A1" w:rsidP="00F11D48">
      <w:pPr>
        <w:spacing w:after="0" w:line="240" w:lineRule="auto"/>
        <w:rPr>
          <w:rFonts w:eastAsia="Arial" w:cs="Times New Roman"/>
          <w:color w:val="222222"/>
        </w:rPr>
      </w:pPr>
      <w:r w:rsidRPr="006B3354">
        <w:rPr>
          <w:rFonts w:eastAsia="Arial" w:cs="Times New Roman"/>
          <w:color w:val="222222"/>
        </w:rPr>
        <w:t>Before submitting your work,</w:t>
      </w:r>
      <w:r w:rsidR="007550FB">
        <w:rPr>
          <w:rFonts w:eastAsia="Arial" w:cs="Times New Roman"/>
          <w:color w:val="222222"/>
        </w:rPr>
        <w:t xml:space="preserve"> do the following:</w:t>
      </w:r>
    </w:p>
    <w:p w14:paraId="7710B722" w14:textId="77777777" w:rsidR="007550FB" w:rsidRPr="006B3354" w:rsidRDefault="007550FB" w:rsidP="00F11D48">
      <w:pPr>
        <w:spacing w:after="0" w:line="240" w:lineRule="auto"/>
        <w:rPr>
          <w:rFonts w:eastAsia="Arial" w:cs="Times New Roman"/>
          <w:color w:val="222222"/>
        </w:rPr>
      </w:pPr>
    </w:p>
    <w:p w14:paraId="2FA44AC1" w14:textId="1DD52317" w:rsidR="00CD79A1" w:rsidRPr="006B3354" w:rsidRDefault="007550FB" w:rsidP="00F11D48">
      <w:pPr>
        <w:pStyle w:val="ListParagraph"/>
        <w:numPr>
          <w:ilvl w:val="0"/>
          <w:numId w:val="13"/>
        </w:numPr>
        <w:spacing w:after="0" w:line="240" w:lineRule="auto"/>
        <w:rPr>
          <w:rFonts w:eastAsia="Arial" w:cs="Times New Roman"/>
          <w:color w:val="222222"/>
        </w:rPr>
      </w:pPr>
      <w:r>
        <w:rPr>
          <w:rFonts w:eastAsiaTheme="minorEastAsia" w:cs="Times New Roman"/>
        </w:rPr>
        <w:t>Use the c</w:t>
      </w:r>
      <w:r w:rsidR="00CD79A1" w:rsidRPr="006B3354">
        <w:rPr>
          <w:rFonts w:eastAsiaTheme="minorEastAsia" w:cs="Times New Roman"/>
        </w:rPr>
        <w:t>hecklist provided at the end of this document to verify your writing against the list of foundation</w:t>
      </w:r>
      <w:r>
        <w:rPr>
          <w:rFonts w:eastAsiaTheme="minorEastAsia" w:cs="Times New Roman"/>
        </w:rPr>
        <w:t>al</w:t>
      </w:r>
      <w:r w:rsidR="00CD79A1" w:rsidRPr="006B3354">
        <w:rPr>
          <w:rFonts w:eastAsiaTheme="minorEastAsia" w:cs="Times New Roman"/>
        </w:rPr>
        <w:t xml:space="preserve"> writing skills</w:t>
      </w:r>
      <w:r>
        <w:rPr>
          <w:rFonts w:eastAsiaTheme="minorEastAsia" w:cs="Times New Roman"/>
        </w:rPr>
        <w:t>.</w:t>
      </w:r>
    </w:p>
    <w:p w14:paraId="195CFF38" w14:textId="69FF8C21" w:rsidR="00CD79A1" w:rsidRPr="006B3354" w:rsidRDefault="00CD79A1" w:rsidP="00F11D48">
      <w:pPr>
        <w:pStyle w:val="ListParagraph"/>
        <w:numPr>
          <w:ilvl w:val="0"/>
          <w:numId w:val="13"/>
        </w:numPr>
        <w:spacing w:after="0" w:line="240" w:lineRule="auto"/>
        <w:rPr>
          <w:rFonts w:eastAsia="Arial" w:cs="Times New Roman"/>
          <w:color w:val="222222"/>
        </w:rPr>
      </w:pPr>
      <w:r w:rsidRPr="006B3354">
        <w:rPr>
          <w:rFonts w:eastAsia="Arial" w:cs="Times New Roman"/>
          <w:color w:val="222222"/>
        </w:rPr>
        <w:t xml:space="preserve">Make sure your submission is in APA format </w:t>
      </w:r>
      <w:r w:rsidR="007550FB">
        <w:rPr>
          <w:rFonts w:eastAsia="Arial" w:cs="Times New Roman"/>
          <w:color w:val="222222"/>
        </w:rPr>
        <w:t>(</w:t>
      </w:r>
      <w:r w:rsidRPr="006B3354">
        <w:rPr>
          <w:rFonts w:eastAsia="Arial" w:cs="Times New Roman"/>
          <w:color w:val="222222"/>
        </w:rPr>
        <w:t>i.e.</w:t>
      </w:r>
      <w:r w:rsidR="007550FB">
        <w:rPr>
          <w:rFonts w:eastAsia="Arial" w:cs="Times New Roman"/>
          <w:color w:val="222222"/>
        </w:rPr>
        <w:t>,</w:t>
      </w:r>
      <w:r w:rsidRPr="006B3354">
        <w:rPr>
          <w:rFonts w:eastAsia="Arial" w:cs="Times New Roman"/>
          <w:color w:val="222222"/>
        </w:rPr>
        <w:t xml:space="preserve"> double </w:t>
      </w:r>
      <w:r w:rsidR="007550FB">
        <w:rPr>
          <w:rFonts w:eastAsia="Arial" w:cs="Times New Roman"/>
          <w:color w:val="222222"/>
        </w:rPr>
        <w:t>-</w:t>
      </w:r>
      <w:r w:rsidRPr="006B3354">
        <w:rPr>
          <w:rFonts w:eastAsia="Arial" w:cs="Times New Roman"/>
          <w:color w:val="222222"/>
        </w:rPr>
        <w:t>paced, in 12</w:t>
      </w:r>
      <w:r w:rsidR="007550FB">
        <w:rPr>
          <w:rFonts w:eastAsia="Arial" w:cs="Times New Roman"/>
          <w:color w:val="222222"/>
        </w:rPr>
        <w:t>-</w:t>
      </w:r>
      <w:r w:rsidRPr="006B3354">
        <w:rPr>
          <w:rFonts w:eastAsia="Arial" w:cs="Times New Roman"/>
          <w:color w:val="222222"/>
        </w:rPr>
        <w:t xml:space="preserve">point Times </w:t>
      </w:r>
      <w:r w:rsidR="007550FB">
        <w:rPr>
          <w:rFonts w:eastAsia="Arial" w:cs="Times New Roman"/>
          <w:color w:val="222222"/>
        </w:rPr>
        <w:t xml:space="preserve">New </w:t>
      </w:r>
      <w:r w:rsidRPr="006B3354">
        <w:rPr>
          <w:rFonts w:eastAsia="Arial" w:cs="Times New Roman"/>
          <w:color w:val="222222"/>
        </w:rPr>
        <w:t xml:space="preserve">Roman font, </w:t>
      </w:r>
      <w:r w:rsidR="006800A1">
        <w:rPr>
          <w:rFonts w:eastAsia="Arial" w:cs="Times New Roman"/>
          <w:color w:val="222222"/>
        </w:rPr>
        <w:t>and</w:t>
      </w:r>
      <w:r w:rsidRPr="006B3354">
        <w:rPr>
          <w:rFonts w:eastAsia="Arial" w:cs="Times New Roman"/>
          <w:color w:val="222222"/>
        </w:rPr>
        <w:t xml:space="preserve"> </w:t>
      </w:r>
      <w:r w:rsidR="007550FB">
        <w:rPr>
          <w:rFonts w:eastAsia="Arial" w:cs="Times New Roman"/>
          <w:color w:val="222222"/>
        </w:rPr>
        <w:t>APA-style</w:t>
      </w:r>
      <w:r w:rsidRPr="006B3354">
        <w:rPr>
          <w:rFonts w:eastAsia="Arial" w:cs="Times New Roman"/>
          <w:color w:val="222222"/>
        </w:rPr>
        <w:t xml:space="preserve"> in-text citations and </w:t>
      </w:r>
      <w:r w:rsidR="006800A1">
        <w:rPr>
          <w:rFonts w:eastAsia="Arial" w:cs="Times New Roman"/>
          <w:color w:val="222222"/>
        </w:rPr>
        <w:t>R</w:t>
      </w:r>
      <w:r w:rsidRPr="006B3354">
        <w:rPr>
          <w:rFonts w:eastAsia="Arial" w:cs="Times New Roman"/>
          <w:color w:val="222222"/>
        </w:rPr>
        <w:t>eference</w:t>
      </w:r>
      <w:r w:rsidR="006800A1">
        <w:rPr>
          <w:rFonts w:eastAsia="Arial" w:cs="Times New Roman"/>
          <w:color w:val="222222"/>
        </w:rPr>
        <w:t>s</w:t>
      </w:r>
      <w:r w:rsidRPr="006B3354">
        <w:rPr>
          <w:rFonts w:eastAsia="Arial" w:cs="Times New Roman"/>
          <w:color w:val="222222"/>
        </w:rPr>
        <w:t xml:space="preserve"> page</w:t>
      </w:r>
      <w:r w:rsidR="006800A1">
        <w:rPr>
          <w:rFonts w:eastAsia="Arial" w:cs="Times New Roman"/>
          <w:color w:val="222222"/>
        </w:rPr>
        <w:t>)</w:t>
      </w:r>
      <w:r w:rsidRPr="006B3354">
        <w:rPr>
          <w:rFonts w:eastAsia="Arial" w:cs="Times New Roman"/>
          <w:color w:val="222222"/>
        </w:rPr>
        <w:t xml:space="preserve">. </w:t>
      </w:r>
    </w:p>
    <w:p w14:paraId="2AC0507C" w14:textId="77777777" w:rsidR="00CD79A1" w:rsidRPr="006B3354" w:rsidRDefault="00CD79A1" w:rsidP="00F11D48">
      <w:pPr>
        <w:spacing w:after="0" w:line="240" w:lineRule="auto"/>
        <w:rPr>
          <w:rFonts w:eastAsia="Arial" w:cs="Times New Roman"/>
          <w:color w:val="2222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4F650A" w:rsidRPr="006B3354" w14:paraId="53D5EB53" w14:textId="77777777" w:rsidTr="006E51AC">
        <w:trPr>
          <w:trHeight w:val="719"/>
        </w:trPr>
        <w:tc>
          <w:tcPr>
            <w:tcW w:w="3775" w:type="dxa"/>
          </w:tcPr>
          <w:p w14:paraId="7666E082" w14:textId="0BAFB22C" w:rsidR="004F650A" w:rsidRPr="006B3354" w:rsidRDefault="004F650A" w:rsidP="00F11D48">
            <w:pPr>
              <w:rPr>
                <w:rFonts w:cs="Times New Roman"/>
              </w:rPr>
            </w:pPr>
            <w:r w:rsidRPr="006B3354">
              <w:rPr>
                <w:rFonts w:cs="Times New Roman"/>
              </w:rPr>
              <w:t>Write your thesis statement</w:t>
            </w:r>
            <w:r w:rsidR="006800A1">
              <w:rPr>
                <w:rFonts w:cs="Times New Roman"/>
              </w:rPr>
              <w:t>.</w:t>
            </w:r>
          </w:p>
        </w:tc>
        <w:tc>
          <w:tcPr>
            <w:tcW w:w="5575" w:type="dxa"/>
          </w:tcPr>
          <w:p w14:paraId="63BFE58B" w14:textId="77777777" w:rsidR="004F650A" w:rsidRPr="006B3354" w:rsidRDefault="004F650A" w:rsidP="009C0978"/>
        </w:tc>
      </w:tr>
      <w:tr w:rsidR="004F650A" w:rsidRPr="006B3354" w14:paraId="64F54908" w14:textId="77777777" w:rsidTr="00F11D48">
        <w:trPr>
          <w:trHeight w:val="1520"/>
        </w:trPr>
        <w:tc>
          <w:tcPr>
            <w:tcW w:w="3775" w:type="dxa"/>
          </w:tcPr>
          <w:p w14:paraId="1481492B" w14:textId="1CBD1734" w:rsidR="00CD79A1" w:rsidRPr="006B3354" w:rsidRDefault="00CD79A1" w:rsidP="00F11D48">
            <w:pPr>
              <w:rPr>
                <w:rFonts w:cs="Times New Roman"/>
              </w:rPr>
            </w:pPr>
            <w:r w:rsidRPr="006B3354">
              <w:rPr>
                <w:rFonts w:cs="Times New Roman"/>
              </w:rPr>
              <w:t>Compose body paragraph 1:</w:t>
            </w:r>
          </w:p>
          <w:p w14:paraId="663CEF90" w14:textId="7E40A2D0" w:rsidR="00CD79A1" w:rsidRPr="006B3354" w:rsidRDefault="006800A1" w:rsidP="00F11D48">
            <w:pPr>
              <w:pStyle w:val="ListParagraph"/>
              <w:numPr>
                <w:ilvl w:val="1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Write your first</w:t>
            </w:r>
            <w:r w:rsidR="004F650A" w:rsidRPr="006B3354">
              <w:rPr>
                <w:rFonts w:cs="Times New Roman"/>
              </w:rPr>
              <w:t xml:space="preserve"> topic sentence</w:t>
            </w:r>
            <w:r>
              <w:rPr>
                <w:rFonts w:cs="Times New Roman"/>
              </w:rPr>
              <w:t>.</w:t>
            </w:r>
          </w:p>
          <w:p w14:paraId="465D9ED6" w14:textId="60028DC6" w:rsidR="00CD79A1" w:rsidRPr="006B3354" w:rsidRDefault="00CD79A1" w:rsidP="00F11D48">
            <w:pPr>
              <w:pStyle w:val="ListParagraph"/>
              <w:numPr>
                <w:ilvl w:val="1"/>
                <w:numId w:val="9"/>
              </w:numPr>
            </w:pPr>
            <w:r w:rsidRPr="006B3354">
              <w:rPr>
                <w:rFonts w:cs="Times New Roman"/>
              </w:rPr>
              <w:t>Describe</w:t>
            </w:r>
            <w:r w:rsidR="004F650A" w:rsidRPr="006B3354">
              <w:rPr>
                <w:rFonts w:eastAsia="Times New Roman"/>
              </w:rPr>
              <w:t xml:space="preserve"> supporting evidence </w:t>
            </w:r>
            <w:r w:rsidR="004F650A" w:rsidRPr="006B3354">
              <w:t>by incorporating facts through summaries</w:t>
            </w:r>
            <w:r w:rsidR="006800A1">
              <w:t>,</w:t>
            </w:r>
            <w:r w:rsidR="004F650A" w:rsidRPr="006B3354">
              <w:t xml:space="preserve"> paraphrases</w:t>
            </w:r>
            <w:r w:rsidR="006800A1">
              <w:t>,</w:t>
            </w:r>
            <w:r w:rsidR="004F650A" w:rsidRPr="006B3354">
              <w:t xml:space="preserve"> and in-text citations</w:t>
            </w:r>
            <w:r w:rsidR="006800A1">
              <w:t>.</w:t>
            </w:r>
          </w:p>
          <w:p w14:paraId="6CBCB0A6" w14:textId="4454109F" w:rsidR="004F650A" w:rsidRPr="006B3354" w:rsidRDefault="004F650A" w:rsidP="00F11D48">
            <w:pPr>
              <w:pStyle w:val="ListParagraph"/>
              <w:numPr>
                <w:ilvl w:val="1"/>
                <w:numId w:val="9"/>
              </w:numPr>
            </w:pPr>
            <w:r w:rsidRPr="006B3354">
              <w:t>Explain how the supporting evidence does in fact support the claim you are making in the topic sentence (the “So What” for each summary and paraphrase</w:t>
            </w:r>
            <w:r w:rsidR="006800A1">
              <w:t>).</w:t>
            </w:r>
          </w:p>
          <w:p w14:paraId="1DD1D05C" w14:textId="77777777" w:rsidR="004F650A" w:rsidRPr="006B3354" w:rsidRDefault="004F650A" w:rsidP="009C0978">
            <w:pPr>
              <w:pStyle w:val="ListParagraph"/>
              <w:rPr>
                <w:rFonts w:cs="Times New Roman"/>
              </w:rPr>
            </w:pPr>
          </w:p>
        </w:tc>
        <w:tc>
          <w:tcPr>
            <w:tcW w:w="5575" w:type="dxa"/>
          </w:tcPr>
          <w:p w14:paraId="15331D3C" w14:textId="77777777" w:rsidR="004F650A" w:rsidRPr="006B3354" w:rsidRDefault="004F650A" w:rsidP="009C0978"/>
        </w:tc>
      </w:tr>
      <w:tr w:rsidR="004F650A" w:rsidRPr="006B3354" w14:paraId="5142509F" w14:textId="77777777" w:rsidTr="00F11D48">
        <w:trPr>
          <w:trHeight w:val="1970"/>
        </w:trPr>
        <w:tc>
          <w:tcPr>
            <w:tcW w:w="3775" w:type="dxa"/>
          </w:tcPr>
          <w:p w14:paraId="09EAFB5C" w14:textId="64E53778" w:rsidR="00CD79A1" w:rsidRPr="006B3354" w:rsidRDefault="00CD79A1" w:rsidP="00CD79A1">
            <w:pPr>
              <w:rPr>
                <w:rFonts w:cs="Times New Roman"/>
              </w:rPr>
            </w:pPr>
            <w:r w:rsidRPr="006B3354">
              <w:rPr>
                <w:rFonts w:cs="Times New Roman"/>
              </w:rPr>
              <w:t>Compose body paragraph 2:</w:t>
            </w:r>
          </w:p>
          <w:p w14:paraId="16B99E57" w14:textId="562BD6AA" w:rsidR="00CD79A1" w:rsidRPr="006B3354" w:rsidRDefault="00CD79A1" w:rsidP="00CD79A1">
            <w:pPr>
              <w:pStyle w:val="ListParagraph"/>
              <w:numPr>
                <w:ilvl w:val="1"/>
                <w:numId w:val="9"/>
              </w:numPr>
              <w:rPr>
                <w:rFonts w:cs="Times New Roman"/>
              </w:rPr>
            </w:pPr>
            <w:r w:rsidRPr="006B3354">
              <w:rPr>
                <w:rFonts w:cs="Times New Roman"/>
              </w:rPr>
              <w:t xml:space="preserve">Write your </w:t>
            </w:r>
            <w:r w:rsidR="006800A1">
              <w:rPr>
                <w:rFonts w:cs="Times New Roman"/>
              </w:rPr>
              <w:t>second</w:t>
            </w:r>
            <w:r w:rsidRPr="006B3354">
              <w:rPr>
                <w:rFonts w:cs="Times New Roman"/>
              </w:rPr>
              <w:t xml:space="preserve"> topic sentence</w:t>
            </w:r>
            <w:r w:rsidR="006800A1">
              <w:rPr>
                <w:rFonts w:cs="Times New Roman"/>
              </w:rPr>
              <w:t>.</w:t>
            </w:r>
          </w:p>
          <w:p w14:paraId="69FC1FA2" w14:textId="6A00C5BC" w:rsidR="00CD79A1" w:rsidRPr="006B3354" w:rsidRDefault="00CD79A1" w:rsidP="00CD79A1">
            <w:pPr>
              <w:pStyle w:val="ListParagraph"/>
              <w:numPr>
                <w:ilvl w:val="1"/>
                <w:numId w:val="9"/>
              </w:numPr>
            </w:pPr>
            <w:r w:rsidRPr="006B3354">
              <w:rPr>
                <w:rFonts w:cs="Times New Roman"/>
              </w:rPr>
              <w:t>Describe</w:t>
            </w:r>
            <w:r w:rsidRPr="006B3354">
              <w:rPr>
                <w:rFonts w:eastAsia="Times New Roman"/>
              </w:rPr>
              <w:t xml:space="preserve"> supporting evidence </w:t>
            </w:r>
            <w:r w:rsidRPr="006B3354">
              <w:t>by incorporating facts through summaries</w:t>
            </w:r>
            <w:r w:rsidR="006800A1">
              <w:t>,</w:t>
            </w:r>
            <w:r w:rsidRPr="006B3354">
              <w:t xml:space="preserve"> paraphrases</w:t>
            </w:r>
            <w:r w:rsidR="006800A1">
              <w:t>,</w:t>
            </w:r>
            <w:r w:rsidRPr="006B3354">
              <w:t xml:space="preserve"> and in-text citations</w:t>
            </w:r>
            <w:r w:rsidR="006800A1">
              <w:t>.</w:t>
            </w:r>
          </w:p>
          <w:p w14:paraId="08567441" w14:textId="57D1C0E9" w:rsidR="00CD79A1" w:rsidRPr="006B3354" w:rsidRDefault="00CD79A1" w:rsidP="00CD79A1">
            <w:pPr>
              <w:pStyle w:val="ListParagraph"/>
              <w:numPr>
                <w:ilvl w:val="1"/>
                <w:numId w:val="9"/>
              </w:numPr>
            </w:pPr>
            <w:r w:rsidRPr="006B3354">
              <w:t>Explain how the supporting evidence does in fact support the claim you are making in the topic sentence (the “So What” for each summary and paraphrase</w:t>
            </w:r>
            <w:r w:rsidR="006800A1">
              <w:t>).</w:t>
            </w:r>
          </w:p>
          <w:p w14:paraId="0C747783" w14:textId="77777777" w:rsidR="004F650A" w:rsidRPr="006B3354" w:rsidRDefault="004F650A" w:rsidP="009C0978">
            <w:pPr>
              <w:rPr>
                <w:rFonts w:cs="Times New Roman"/>
              </w:rPr>
            </w:pPr>
          </w:p>
        </w:tc>
        <w:tc>
          <w:tcPr>
            <w:tcW w:w="5575" w:type="dxa"/>
          </w:tcPr>
          <w:p w14:paraId="6B19A0FF" w14:textId="77777777" w:rsidR="004F650A" w:rsidRPr="006B3354" w:rsidRDefault="004F650A" w:rsidP="009C0978"/>
        </w:tc>
      </w:tr>
      <w:tr w:rsidR="004F650A" w:rsidRPr="006B3354" w14:paraId="54BC381F" w14:textId="77777777" w:rsidTr="00F11D48">
        <w:trPr>
          <w:trHeight w:val="2150"/>
        </w:trPr>
        <w:tc>
          <w:tcPr>
            <w:tcW w:w="3775" w:type="dxa"/>
          </w:tcPr>
          <w:p w14:paraId="6E3863BD" w14:textId="06594348" w:rsidR="00CD79A1" w:rsidRPr="006B3354" w:rsidRDefault="00CD79A1" w:rsidP="00CD79A1">
            <w:pPr>
              <w:rPr>
                <w:rFonts w:cs="Times New Roman"/>
              </w:rPr>
            </w:pPr>
            <w:r w:rsidRPr="006B3354">
              <w:rPr>
                <w:rFonts w:cs="Times New Roman"/>
              </w:rPr>
              <w:lastRenderedPageBreak/>
              <w:t>Compose body paragraph 3:</w:t>
            </w:r>
          </w:p>
          <w:p w14:paraId="045743DF" w14:textId="775C1732" w:rsidR="00CD79A1" w:rsidRPr="006B3354" w:rsidRDefault="00CD79A1" w:rsidP="00CD79A1">
            <w:pPr>
              <w:pStyle w:val="ListParagraph"/>
              <w:numPr>
                <w:ilvl w:val="1"/>
                <w:numId w:val="9"/>
              </w:numPr>
              <w:rPr>
                <w:rFonts w:cs="Times New Roman"/>
              </w:rPr>
            </w:pPr>
            <w:r w:rsidRPr="006B3354">
              <w:rPr>
                <w:rFonts w:cs="Times New Roman"/>
              </w:rPr>
              <w:t xml:space="preserve">Write your </w:t>
            </w:r>
            <w:r w:rsidR="006800A1">
              <w:rPr>
                <w:rFonts w:cs="Times New Roman"/>
              </w:rPr>
              <w:t>third</w:t>
            </w:r>
            <w:r w:rsidRPr="006B3354">
              <w:rPr>
                <w:rFonts w:cs="Times New Roman"/>
              </w:rPr>
              <w:t xml:space="preserve"> topic sentence</w:t>
            </w:r>
          </w:p>
          <w:p w14:paraId="6ECF90E5" w14:textId="77777777" w:rsidR="006800A1" w:rsidRPr="006800A1" w:rsidRDefault="00CD79A1" w:rsidP="006800A1">
            <w:pPr>
              <w:pStyle w:val="ListParagraph"/>
              <w:numPr>
                <w:ilvl w:val="1"/>
                <w:numId w:val="9"/>
              </w:numPr>
              <w:rPr>
                <w:rFonts w:eastAsia="Times New Roman"/>
              </w:rPr>
            </w:pPr>
            <w:r w:rsidRPr="006B3354">
              <w:rPr>
                <w:rFonts w:cs="Times New Roman"/>
              </w:rPr>
              <w:t>Describe</w:t>
            </w:r>
            <w:r w:rsidRPr="006B3354">
              <w:rPr>
                <w:rFonts w:eastAsia="Times New Roman"/>
              </w:rPr>
              <w:t xml:space="preserve"> supporting evidence </w:t>
            </w:r>
            <w:r w:rsidRPr="006B3354">
              <w:t>by incorporating facts through summaries</w:t>
            </w:r>
            <w:r w:rsidR="006800A1">
              <w:t>,</w:t>
            </w:r>
            <w:r w:rsidRPr="006B3354">
              <w:t xml:space="preserve"> paraphrases</w:t>
            </w:r>
            <w:r w:rsidR="006800A1">
              <w:t>,</w:t>
            </w:r>
            <w:r w:rsidRPr="006B3354">
              <w:t xml:space="preserve"> and in-text citations</w:t>
            </w:r>
            <w:r w:rsidR="006800A1">
              <w:t>.</w:t>
            </w:r>
          </w:p>
          <w:p w14:paraId="126D86E8" w14:textId="2C445BEA" w:rsidR="004F650A" w:rsidRPr="006B3354" w:rsidRDefault="00CD79A1" w:rsidP="006800A1">
            <w:pPr>
              <w:pStyle w:val="ListParagraph"/>
              <w:numPr>
                <w:ilvl w:val="1"/>
                <w:numId w:val="9"/>
              </w:numPr>
              <w:rPr>
                <w:rFonts w:eastAsia="Times New Roman"/>
              </w:rPr>
            </w:pPr>
            <w:r w:rsidRPr="006B3354">
              <w:t>Explain how the supporting evidence does in fact support the claim you are making in the topic sentence (the “So What” for each summary and paraphrase</w:t>
            </w:r>
            <w:r w:rsidR="006800A1">
              <w:t>).</w:t>
            </w:r>
            <w:bookmarkStart w:id="0" w:name="_GoBack"/>
            <w:bookmarkEnd w:id="0"/>
          </w:p>
        </w:tc>
        <w:tc>
          <w:tcPr>
            <w:tcW w:w="5575" w:type="dxa"/>
          </w:tcPr>
          <w:p w14:paraId="0EDD2409" w14:textId="77777777" w:rsidR="004F650A" w:rsidRPr="006B3354" w:rsidRDefault="004F650A" w:rsidP="009C0978"/>
        </w:tc>
      </w:tr>
    </w:tbl>
    <w:p w14:paraId="06035CB7" w14:textId="083957A0" w:rsidR="0017274C" w:rsidRPr="006B3354" w:rsidRDefault="0017274C" w:rsidP="0017274C">
      <w:pPr>
        <w:rPr>
          <w:rFonts w:cs="Times New Roman"/>
          <w:b/>
        </w:rPr>
      </w:pPr>
      <w:bookmarkStart w:id="1" w:name="_Hlk508903018"/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116"/>
        <w:gridCol w:w="1250"/>
        <w:gridCol w:w="1246"/>
        <w:gridCol w:w="1246"/>
        <w:gridCol w:w="1246"/>
        <w:gridCol w:w="1246"/>
      </w:tblGrid>
      <w:tr w:rsidR="0017274C" w:rsidRPr="006B3354" w14:paraId="686C897C" w14:textId="77777777" w:rsidTr="00523B3E">
        <w:trPr>
          <w:trHeight w:val="791"/>
        </w:trPr>
        <w:tc>
          <w:tcPr>
            <w:tcW w:w="3116" w:type="dxa"/>
            <w:vMerge w:val="restart"/>
          </w:tcPr>
          <w:p w14:paraId="4A0883DD" w14:textId="77777777" w:rsidR="0017274C" w:rsidRPr="006B3354" w:rsidRDefault="0017274C" w:rsidP="00523B3E">
            <w:pPr>
              <w:spacing w:after="120"/>
              <w:rPr>
                <w:rFonts w:cs="Times New Roman"/>
              </w:rPr>
            </w:pPr>
            <w:r w:rsidRPr="006B3354">
              <w:rPr>
                <w:rFonts w:cs="Times New Roman"/>
                <w:b/>
              </w:rPr>
              <w:t>Writing Foundation Checklist</w:t>
            </w:r>
            <w:r w:rsidRPr="006B3354">
              <w:rPr>
                <w:rFonts w:cs="Times New Roman"/>
              </w:rPr>
              <w:t xml:space="preserve"> </w:t>
            </w:r>
          </w:p>
          <w:p w14:paraId="43B795A5" w14:textId="77777777" w:rsidR="0017274C" w:rsidRPr="006B3354" w:rsidRDefault="0017274C" w:rsidP="00523B3E">
            <w:pPr>
              <w:spacing w:after="120"/>
              <w:rPr>
                <w:rFonts w:cs="Times New Roman"/>
              </w:rPr>
            </w:pPr>
            <w:r w:rsidRPr="006B3354">
              <w:rPr>
                <w:rFonts w:cs="Times New Roman"/>
              </w:rPr>
              <w:t>Put an X in each column after you have checked your writing for the following writing elements:</w:t>
            </w:r>
          </w:p>
        </w:tc>
        <w:tc>
          <w:tcPr>
            <w:tcW w:w="6238" w:type="dxa"/>
            <w:gridSpan w:val="5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4F4A50B" w14:textId="77777777" w:rsidR="0017274C" w:rsidRPr="006B3354" w:rsidRDefault="0017274C" w:rsidP="00523B3E">
            <w:pPr>
              <w:spacing w:after="120"/>
              <w:rPr>
                <w:rFonts w:cs="Times New Roman"/>
                <w:b/>
              </w:rPr>
            </w:pPr>
            <w:r w:rsidRPr="006B3354">
              <w:rPr>
                <w:rFonts w:cs="Times New Roman"/>
                <w:b/>
              </w:rPr>
              <w:t>Paragraphs</w:t>
            </w:r>
          </w:p>
        </w:tc>
      </w:tr>
      <w:tr w:rsidR="0017274C" w:rsidRPr="006B3354" w14:paraId="0D1904DE" w14:textId="77777777" w:rsidTr="00523B3E">
        <w:trPr>
          <w:trHeight w:val="230"/>
        </w:trPr>
        <w:tc>
          <w:tcPr>
            <w:tcW w:w="3116" w:type="dxa"/>
            <w:vMerge/>
          </w:tcPr>
          <w:p w14:paraId="26E348DE" w14:textId="77777777" w:rsidR="0017274C" w:rsidRPr="006B3354" w:rsidRDefault="0017274C" w:rsidP="00523B3E">
            <w:pPr>
              <w:rPr>
                <w:rFonts w:cs="Times New Roman"/>
              </w:rPr>
            </w:pPr>
          </w:p>
        </w:tc>
        <w:tc>
          <w:tcPr>
            <w:tcW w:w="1250" w:type="dxa"/>
            <w:shd w:val="clear" w:color="auto" w:fill="D9D9D9" w:themeFill="background1" w:themeFillShade="D9"/>
          </w:tcPr>
          <w:p w14:paraId="786F38EC" w14:textId="77777777" w:rsidR="0017274C" w:rsidRPr="006B3354" w:rsidRDefault="0017274C" w:rsidP="00523B3E">
            <w:pPr>
              <w:jc w:val="center"/>
              <w:rPr>
                <w:rFonts w:cs="Times New Roman"/>
                <w:b/>
              </w:rPr>
            </w:pPr>
            <w:r w:rsidRPr="006B3354">
              <w:rPr>
                <w:rFonts w:cs="Times New Roman"/>
                <w:b/>
              </w:rPr>
              <w:t>1</w:t>
            </w:r>
          </w:p>
        </w:tc>
        <w:tc>
          <w:tcPr>
            <w:tcW w:w="1247" w:type="dxa"/>
            <w:shd w:val="clear" w:color="auto" w:fill="D9D9D9" w:themeFill="background1" w:themeFillShade="D9"/>
          </w:tcPr>
          <w:p w14:paraId="5DE7B27D" w14:textId="77777777" w:rsidR="0017274C" w:rsidRPr="006B3354" w:rsidRDefault="0017274C" w:rsidP="00523B3E">
            <w:pPr>
              <w:jc w:val="center"/>
              <w:rPr>
                <w:rFonts w:cs="Times New Roman"/>
                <w:b/>
              </w:rPr>
            </w:pPr>
            <w:r w:rsidRPr="006B3354">
              <w:rPr>
                <w:rFonts w:cs="Times New Roman"/>
                <w:b/>
              </w:rPr>
              <w:t>2</w:t>
            </w:r>
          </w:p>
        </w:tc>
        <w:tc>
          <w:tcPr>
            <w:tcW w:w="1247" w:type="dxa"/>
            <w:shd w:val="clear" w:color="auto" w:fill="D9D9D9" w:themeFill="background1" w:themeFillShade="D9"/>
          </w:tcPr>
          <w:p w14:paraId="1CB74FE3" w14:textId="77777777" w:rsidR="0017274C" w:rsidRPr="006B3354" w:rsidRDefault="0017274C" w:rsidP="00523B3E">
            <w:pPr>
              <w:jc w:val="center"/>
              <w:rPr>
                <w:rFonts w:cs="Times New Roman"/>
                <w:b/>
              </w:rPr>
            </w:pPr>
            <w:r w:rsidRPr="006B3354">
              <w:rPr>
                <w:rFonts w:cs="Times New Roman"/>
                <w:b/>
              </w:rPr>
              <w:t>3</w:t>
            </w:r>
          </w:p>
        </w:tc>
        <w:tc>
          <w:tcPr>
            <w:tcW w:w="1247" w:type="dxa"/>
            <w:shd w:val="clear" w:color="auto" w:fill="D9D9D9" w:themeFill="background1" w:themeFillShade="D9"/>
          </w:tcPr>
          <w:p w14:paraId="3F806F36" w14:textId="77777777" w:rsidR="0017274C" w:rsidRPr="006B3354" w:rsidRDefault="0017274C" w:rsidP="00523B3E">
            <w:pPr>
              <w:jc w:val="center"/>
              <w:rPr>
                <w:rFonts w:cs="Times New Roman"/>
                <w:b/>
              </w:rPr>
            </w:pPr>
            <w:r w:rsidRPr="006B3354">
              <w:rPr>
                <w:rFonts w:cs="Times New Roman"/>
                <w:b/>
              </w:rPr>
              <w:t>4</w:t>
            </w:r>
          </w:p>
        </w:tc>
        <w:tc>
          <w:tcPr>
            <w:tcW w:w="1247" w:type="dxa"/>
            <w:shd w:val="clear" w:color="auto" w:fill="D9D9D9" w:themeFill="background1" w:themeFillShade="D9"/>
          </w:tcPr>
          <w:p w14:paraId="3D3749DA" w14:textId="77777777" w:rsidR="0017274C" w:rsidRPr="006B3354" w:rsidRDefault="0017274C" w:rsidP="00523B3E">
            <w:pPr>
              <w:jc w:val="center"/>
              <w:rPr>
                <w:rFonts w:cs="Times New Roman"/>
                <w:b/>
              </w:rPr>
            </w:pPr>
            <w:r w:rsidRPr="006B3354">
              <w:rPr>
                <w:rFonts w:cs="Times New Roman"/>
                <w:b/>
              </w:rPr>
              <w:t>5</w:t>
            </w:r>
          </w:p>
        </w:tc>
      </w:tr>
      <w:tr w:rsidR="0017274C" w:rsidRPr="006B3354" w14:paraId="3DE9FF62" w14:textId="77777777" w:rsidTr="00523B3E">
        <w:tc>
          <w:tcPr>
            <w:tcW w:w="3116" w:type="dxa"/>
          </w:tcPr>
          <w:p w14:paraId="13DC75DE" w14:textId="77777777" w:rsidR="0017274C" w:rsidRPr="006B3354" w:rsidRDefault="0017274C" w:rsidP="00523B3E">
            <w:pPr>
              <w:rPr>
                <w:rFonts w:cs="Times New Roman"/>
              </w:rPr>
            </w:pPr>
            <w:r w:rsidRPr="006B3354">
              <w:rPr>
                <w:rFonts w:cs="Times New Roman"/>
              </w:rPr>
              <w:t>Grammar</w:t>
            </w:r>
          </w:p>
        </w:tc>
        <w:tc>
          <w:tcPr>
            <w:tcW w:w="1250" w:type="dxa"/>
          </w:tcPr>
          <w:p w14:paraId="0BA2887D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755AD7C8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39151296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7876D2F0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01874836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</w:tr>
      <w:tr w:rsidR="0017274C" w:rsidRPr="006B3354" w14:paraId="5F4E4A73" w14:textId="77777777" w:rsidTr="00523B3E">
        <w:tc>
          <w:tcPr>
            <w:tcW w:w="3116" w:type="dxa"/>
          </w:tcPr>
          <w:p w14:paraId="54F71C2E" w14:textId="77777777" w:rsidR="0017274C" w:rsidRPr="006B3354" w:rsidRDefault="0017274C" w:rsidP="00523B3E">
            <w:pPr>
              <w:rPr>
                <w:rFonts w:cs="Times New Roman"/>
              </w:rPr>
            </w:pPr>
            <w:r w:rsidRPr="006B3354">
              <w:rPr>
                <w:rFonts w:cs="Times New Roman"/>
              </w:rPr>
              <w:t>Punctuation</w:t>
            </w:r>
          </w:p>
        </w:tc>
        <w:tc>
          <w:tcPr>
            <w:tcW w:w="1250" w:type="dxa"/>
          </w:tcPr>
          <w:p w14:paraId="27010441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6D0CE889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2341AF15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29E66DE8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08131661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</w:tr>
      <w:tr w:rsidR="0017274C" w:rsidRPr="006B3354" w14:paraId="7B1BBB28" w14:textId="77777777" w:rsidTr="00523B3E">
        <w:tc>
          <w:tcPr>
            <w:tcW w:w="3116" w:type="dxa"/>
          </w:tcPr>
          <w:p w14:paraId="598AF4FE" w14:textId="77777777" w:rsidR="0017274C" w:rsidRPr="006B3354" w:rsidRDefault="0017274C" w:rsidP="00523B3E">
            <w:pPr>
              <w:rPr>
                <w:rFonts w:cs="Times New Roman"/>
              </w:rPr>
            </w:pPr>
            <w:r w:rsidRPr="006B3354">
              <w:rPr>
                <w:rFonts w:cs="Times New Roman"/>
              </w:rPr>
              <w:t>Spelling</w:t>
            </w:r>
          </w:p>
        </w:tc>
        <w:tc>
          <w:tcPr>
            <w:tcW w:w="1250" w:type="dxa"/>
          </w:tcPr>
          <w:p w14:paraId="42E59E99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7E0223C0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33228A97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4F2B96D9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5646F46C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</w:tr>
      <w:tr w:rsidR="0017274C" w:rsidRPr="006B3354" w14:paraId="4911778F" w14:textId="77777777" w:rsidTr="00523B3E">
        <w:tc>
          <w:tcPr>
            <w:tcW w:w="3116" w:type="dxa"/>
          </w:tcPr>
          <w:p w14:paraId="71E7EB42" w14:textId="77777777" w:rsidR="0017274C" w:rsidRPr="006B3354" w:rsidRDefault="0017274C" w:rsidP="00523B3E">
            <w:pPr>
              <w:rPr>
                <w:rFonts w:cs="Times New Roman"/>
              </w:rPr>
            </w:pPr>
            <w:r w:rsidRPr="006B3354">
              <w:rPr>
                <w:rFonts w:cs="Times New Roman"/>
              </w:rPr>
              <w:t>Proofreading</w:t>
            </w:r>
          </w:p>
        </w:tc>
        <w:tc>
          <w:tcPr>
            <w:tcW w:w="1250" w:type="dxa"/>
          </w:tcPr>
          <w:p w14:paraId="69393B62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53A81AE8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731D1D3B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3EF7504D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  <w:tc>
          <w:tcPr>
            <w:tcW w:w="1247" w:type="dxa"/>
          </w:tcPr>
          <w:p w14:paraId="30D07B28" w14:textId="77777777" w:rsidR="0017274C" w:rsidRPr="006B3354" w:rsidRDefault="0017274C" w:rsidP="00523B3E">
            <w:pPr>
              <w:jc w:val="center"/>
              <w:rPr>
                <w:rFonts w:cs="Times New Roman"/>
              </w:rPr>
            </w:pPr>
          </w:p>
        </w:tc>
      </w:tr>
    </w:tbl>
    <w:p w14:paraId="3E249479" w14:textId="77777777" w:rsidR="0017274C" w:rsidRPr="006B3354" w:rsidRDefault="0017274C" w:rsidP="0017274C">
      <w:pPr>
        <w:rPr>
          <w:rFonts w:cs="Times New Roman"/>
        </w:rPr>
      </w:pPr>
    </w:p>
    <w:bookmarkEnd w:id="1"/>
    <w:p w14:paraId="1A95DEC8" w14:textId="77777777" w:rsidR="0017274C" w:rsidRPr="006B3354" w:rsidRDefault="0017274C" w:rsidP="0017274C">
      <w:pPr>
        <w:rPr>
          <w:rFonts w:cs="Times New Roman"/>
          <w:b/>
        </w:rPr>
      </w:pPr>
    </w:p>
    <w:p w14:paraId="76A2E8E6" w14:textId="77777777" w:rsidR="00FE5CB6" w:rsidRPr="006B3354" w:rsidRDefault="00FE5CB6" w:rsidP="00290A19">
      <w:pPr>
        <w:ind w:left="720" w:hanging="720"/>
        <w:rPr>
          <w:rFonts w:eastAsiaTheme="minorEastAsia" w:cs="Times New Roman"/>
        </w:rPr>
      </w:pPr>
    </w:p>
    <w:sectPr w:rsidR="00FE5CB6" w:rsidRPr="006B33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8D4127" w16cid:durableId="1E5540B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01F83"/>
    <w:multiLevelType w:val="hybridMultilevel"/>
    <w:tmpl w:val="4314D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8079A"/>
    <w:multiLevelType w:val="hybridMultilevel"/>
    <w:tmpl w:val="658AE4E8"/>
    <w:lvl w:ilvl="0" w:tplc="7AEAFA12">
      <w:start w:val="1"/>
      <w:numFmt w:val="decimal"/>
      <w:lvlText w:val="%1."/>
      <w:lvlJc w:val="left"/>
      <w:pPr>
        <w:ind w:left="-14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2" w15:restartNumberingAfterBreak="0">
    <w:nsid w:val="21A27CD0"/>
    <w:multiLevelType w:val="hybridMultilevel"/>
    <w:tmpl w:val="314EDA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F7C2D"/>
    <w:multiLevelType w:val="hybridMultilevel"/>
    <w:tmpl w:val="4A5AC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EF27EB"/>
    <w:multiLevelType w:val="hybridMultilevel"/>
    <w:tmpl w:val="8688A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FC21DE"/>
    <w:multiLevelType w:val="hybridMultilevel"/>
    <w:tmpl w:val="B7D64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D26F2C"/>
    <w:multiLevelType w:val="hybridMultilevel"/>
    <w:tmpl w:val="65CE2BE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33E76E03"/>
    <w:multiLevelType w:val="hybridMultilevel"/>
    <w:tmpl w:val="E2267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0E2DB7"/>
    <w:multiLevelType w:val="hybridMultilevel"/>
    <w:tmpl w:val="CC102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B41006"/>
    <w:multiLevelType w:val="multilevel"/>
    <w:tmpl w:val="308E34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 w:hint="default"/>
      </w:rPr>
    </w:lvl>
  </w:abstractNum>
  <w:abstractNum w:abstractNumId="10" w15:restartNumberingAfterBreak="0">
    <w:nsid w:val="5EE301EC"/>
    <w:multiLevelType w:val="multilevel"/>
    <w:tmpl w:val="7D28F666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i w:val="0"/>
        <w:color w:val="auto"/>
        <w:sz w:val="22"/>
        <w:szCs w:val="2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6986ABA"/>
    <w:multiLevelType w:val="hybridMultilevel"/>
    <w:tmpl w:val="72B27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5A7F1F"/>
    <w:multiLevelType w:val="multilevel"/>
    <w:tmpl w:val="5C1ACF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2"/>
  </w:num>
  <w:num w:numId="2">
    <w:abstractNumId w:val="5"/>
  </w:num>
  <w:num w:numId="3">
    <w:abstractNumId w:val="9"/>
  </w:num>
  <w:num w:numId="4">
    <w:abstractNumId w:val="1"/>
  </w:num>
  <w:num w:numId="5">
    <w:abstractNumId w:val="7"/>
  </w:num>
  <w:num w:numId="6">
    <w:abstractNumId w:val="3"/>
  </w:num>
  <w:num w:numId="7">
    <w:abstractNumId w:val="8"/>
  </w:num>
  <w:num w:numId="8">
    <w:abstractNumId w:val="11"/>
  </w:num>
  <w:num w:numId="9">
    <w:abstractNumId w:val="4"/>
  </w:num>
  <w:num w:numId="10">
    <w:abstractNumId w:val="2"/>
  </w:num>
  <w:num w:numId="11">
    <w:abstractNumId w:val="6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sjA1tDQ2NjExtrBQ0lEKTi0uzszPAykwrAUAXDXTwywAAAA="/>
  </w:docVars>
  <w:rsids>
    <w:rsidRoot w:val="00BC3FAC"/>
    <w:rsid w:val="00124459"/>
    <w:rsid w:val="0017274C"/>
    <w:rsid w:val="001B4212"/>
    <w:rsid w:val="00290A19"/>
    <w:rsid w:val="002A7EFA"/>
    <w:rsid w:val="004F650A"/>
    <w:rsid w:val="00523B3E"/>
    <w:rsid w:val="00523EAC"/>
    <w:rsid w:val="00561EBD"/>
    <w:rsid w:val="006800A1"/>
    <w:rsid w:val="006B1430"/>
    <w:rsid w:val="006B3354"/>
    <w:rsid w:val="006E51AC"/>
    <w:rsid w:val="007550FB"/>
    <w:rsid w:val="007C3156"/>
    <w:rsid w:val="00862ADA"/>
    <w:rsid w:val="008C18F3"/>
    <w:rsid w:val="0098785D"/>
    <w:rsid w:val="009F07F8"/>
    <w:rsid w:val="00AB6700"/>
    <w:rsid w:val="00BC3FAC"/>
    <w:rsid w:val="00BE425B"/>
    <w:rsid w:val="00CD79A1"/>
    <w:rsid w:val="00D57EBE"/>
    <w:rsid w:val="00D927ED"/>
    <w:rsid w:val="00F11D48"/>
    <w:rsid w:val="00FD2D96"/>
    <w:rsid w:val="00FE5CB6"/>
    <w:rsid w:val="00FF2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29C35"/>
  <w15:chartTrackingRefBased/>
  <w15:docId w15:val="{65C1D89C-9588-4093-9570-556A1A7A3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3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3F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rsid w:val="009F07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F07F8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07F8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7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E5CB6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FE5CB6"/>
    <w:pPr>
      <w:spacing w:after="0" w:line="240" w:lineRule="auto"/>
    </w:pPr>
    <w:rPr>
      <w:rFonts w:ascii="Calibri" w:eastAsia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E5CB6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50A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50A"/>
    <w:rPr>
      <w:rFonts w:ascii="Arial" w:eastAsia="Times New Roman" w:hAnsi="Arial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F11D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Waddill</dc:creator>
  <cp:keywords/>
  <dc:description/>
  <cp:lastModifiedBy>Michelle Donohue</cp:lastModifiedBy>
  <cp:revision>3</cp:revision>
  <dcterms:created xsi:type="dcterms:W3CDTF">2018-03-22T18:12:00Z</dcterms:created>
  <dcterms:modified xsi:type="dcterms:W3CDTF">2018-03-29T14:00:00Z</dcterms:modified>
</cp:coreProperties>
</file>